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ata Scientist position at your esteemed organization in the United Arab Emirates (UAE), specifically Dubai. As a passionate and results-driven data scientist with a deep understanding of advanced analytics, machine learning, and data-driven decision-making, I am eager to contribute my expertise to support your innovative projects and strategic goals. Dubai’s rapid technological advancements and commitment to becoming a global hub for innovation make it an ideal location for me to apply my skills in this dynamic field.</w:t>
      </w:r>
    </w:p>
    <w:p>
      <w:pPr>
        <w:pStyle w:val="BodyText"/>
      </w:pPr>
      <w:r>
        <w:t xml:space="preserve">Over the past [X years], I have honed my ability to transform complex data into actionable insights, leveraging tools such as Python, R, SQL, and machine learning frameworks like TensorFlow and Scikit-learn. My experience spans industries including finance, healthcare, and technology, where I have consistently delivered solutions that drive efficiency, reduce costs, and enhance customer experiences. For instance, in my previous role at [Previous Company Name], I developed predictive models that improved supply chain optimization by 20%, demonstrating my ability to align data science initiatives with business objectives.</w:t>
      </w:r>
    </w:p>
    <w:p>
      <w:pPr>
        <w:pStyle w:val="BodyText"/>
      </w:pPr>
      <w:r>
        <w:t xml:space="preserve">What draws me to the United Arab Emirates Dubai is its vision of leveraging data and technology to shape the future. The UAE’s National Artificial Intelligence Strategy 2031 and Dubai’s Smart City initiative underscore a commitment to innovation that resonates deeply with my professional aspirations. I am particularly inspired by how organizations in Dubai are harnessing data science to address challenges such as urban planning, sustainable development, and personalized healthcare. I believe my technical background, combined with a proactive approach to problem-solving, positions me to contribute meaningfully to these efforts.</w:t>
      </w:r>
    </w:p>
    <w:bookmarkStart w:id="20" w:name="why-data-scientist-why-dubai"/>
    <w:p>
      <w:pPr>
        <w:pStyle w:val="Heading2"/>
      </w:pPr>
      <w:r>
        <w:t xml:space="preserve">Why Data Scientist? Why Dubai?</w:t>
      </w:r>
    </w:p>
    <w:p>
      <w:pPr>
        <w:pStyle w:val="FirstParagraph"/>
      </w:pPr>
      <w:r>
        <w:t xml:space="preserve">The role of a Data Scientist is pivotal in today’s data-centric world, and I am especially drawn to the opportunity to work in Dubai because of its unique blend of tradition and modernity. The city’s rapid growth, diverse population, and forward-thinking leadership create a fertile ground for data-driven innovation. As a Data Scientist, I aim to bridge the gap between raw data and strategic action, empowering organizations to make informed decisions that align with both local and global trends.</w:t>
      </w:r>
    </w:p>
    <w:p>
      <w:pPr>
        <w:pStyle w:val="BodyText"/>
      </w:pPr>
      <w:r>
        <w:t xml:space="preserve">In my career, I have consistently focused on building scalable models that address real-world problems. For example, in a recent project at [Previous Company Name], I designed a machine learning algorithm to predict customer churn in the telecommunications sector, resulting in a 15% reduction in attrition rates. This experience has sharpened my ability to work with large datasets, identify patterns, and communicate insights effectively to non-technical stakeholders—a skill set I believe is critical for success in Dubai’s fast-paced business environment.</w:t>
      </w:r>
    </w:p>
    <w:p>
      <w:pPr>
        <w:pStyle w:val="BodyText"/>
      </w:pPr>
      <w:r>
        <w:t xml:space="preserve">Moreover, the UAE’s emphasis on diversifying its economy beyond oil has created a surge in demand for data science professionals. From fintech startups to healthcare providers and smart infrastructure projects, there are countless opportunities to apply data science principles. I am particularly interested in contributing to initiatives that leverage AI and big data to enhance public services, such as traffic management systems or energy-efficient buildings. My goal is to collaborate with teams in Dubai who are passionate about using technology to create a more sustainable and efficient future.</w:t>
      </w:r>
    </w:p>
    <w:bookmarkEnd w:id="20"/>
    <w:bookmarkStart w:id="21" w:name="skills-and-qualifications"/>
    <w:p>
      <w:pPr>
        <w:pStyle w:val="Heading2"/>
      </w:pPr>
      <w:r>
        <w:t xml:space="preserve">Skills and Qualifications</w:t>
      </w:r>
    </w:p>
    <w:p>
      <w:pPr>
        <w:pStyle w:val="FirstParagraph"/>
      </w:pPr>
      <w:r>
        <w:t xml:space="preserve">My technical expertise includes proficiency in programming languages like Python and R, as well as experience with data visualization tools such as Tableau and Power BI. I am also well-versed in statistical analysis, A/B testing, and data engineering practices. My ability to work with both structured and unstructured data enables me to tackle a wide range of challenges, from analyzing customer behavior to optimizing operational workflows.</w:t>
      </w:r>
    </w:p>
    <w:p>
      <w:pPr>
        <w:pStyle w:val="BodyText"/>
      </w:pPr>
      <w:r>
        <w:t xml:space="preserve">In addition to my technical skills, I bring strong analytical thinking and creativity. I thrive in collaborative environments where I can work alongside cross-functional teams, including business analysts, product managers, and domain experts. My experience in presenting findings through compelling visualizations and reports has allowed me to bridge the gap between data and strategy, ensuring that insights are accessible and actionable for all stakeholders.</w:t>
      </w:r>
    </w:p>
    <w:p>
      <w:pPr>
        <w:pStyle w:val="BodyText"/>
      </w:pPr>
      <w:r>
        <w:t xml:space="preserve">I am also committed to continuous learning. I regularly attend industry conferences, participate in online courses on platforms like Coursera and edX, and engage with data science communities to stay updated on the latest trends and methodologies. This dedication ensures that I remain at the forefront of technological advancements, which is crucial for delivering cutting-edge solutions in a competitive market like Dubai.</w:t>
      </w:r>
    </w:p>
    <w:bookmarkEnd w:id="21"/>
    <w:bookmarkStart w:id="22" w:name="why-your-organization"/>
    <w:p>
      <w:pPr>
        <w:pStyle w:val="Heading2"/>
      </w:pPr>
      <w:r>
        <w:t xml:space="preserve">Why Your Organization?</w:t>
      </w:r>
    </w:p>
    <w:p>
      <w:pPr>
        <w:pStyle w:val="FirstParagraph"/>
      </w:pPr>
      <w:r>
        <w:t xml:space="preserve">I am particularly drawn to your organization because of its reputation for innovation and excellence in the data science domain. The opportunities to work on high-impact projects, combined with your commitment to fostering a culture of creativity and collaboration, align perfectly with my professional values. I am excited about the possibility of contributing to your team’s mission of leveraging data to drive transformative change.</w:t>
      </w:r>
    </w:p>
    <w:p>
      <w:pPr>
        <w:pStyle w:val="BodyText"/>
      </w:pPr>
      <w:r>
        <w:t xml:space="preserve">Furthermore, Dubai’s status as a global business hub offers an unparalleled platform for growth and development. I am eager to immerse myself in this vibrant ecosystem, learn from industry leaders, and contribute my skills to projects that have a tangible impact on the community. The prospect of working in such a dynamic environment is both motivating and inspiring.</w:t>
      </w:r>
    </w:p>
    <w:bookmarkEnd w:id="22"/>
    <w:bookmarkStart w:id="23" w:name="conclusion"/>
    <w:p>
      <w:pPr>
        <w:pStyle w:val="Heading2"/>
      </w:pPr>
      <w:r>
        <w:t xml:space="preserve">Conclusion</w:t>
      </w:r>
    </w:p>
    <w:p>
      <w:pPr>
        <w:pStyle w:val="FirstParagraph"/>
      </w:pPr>
      <w:r>
        <w:t xml:space="preserve">In conclusion, I am confident that my background as a Data Scientist, coupled with my enthusiasm for the opportunities available in the United Arab Emirates Dubai, makes me a strong candidate for this role. I am eager to bring my technical expertise, problem-solving mindset, and passion for innovation to your organization. Thank you for considering my application. I would welcome the opportunity to discuss how I can contribute to your team’s success and help drive forward the vision of a smarter, more sustainable future for Dubai.</w:t>
      </w:r>
    </w:p>
    <w:p>
      <w:pPr>
        <w:pStyle w:val="BodyText"/>
      </w:pPr>
      <w:r>
        <w:t xml:space="preserve">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United Arab Emirates Dubai</dc:title>
  <dc:creator/>
  <dc:language>en</dc:language>
  <cp:keywords/>
  <dcterms:created xsi:type="dcterms:W3CDTF">2026-07-23T13:30:01Z</dcterms:created>
  <dcterms:modified xsi:type="dcterms:W3CDTF">2026-07-23T13:30:01Z</dcterms:modified>
</cp:coreProperties>
</file>

<file path=docProps/custom.xml><?xml version="1.0" encoding="utf-8"?>
<Properties xmlns="http://schemas.openxmlformats.org/officeDocument/2006/custom-properties" xmlns:vt="http://schemas.openxmlformats.org/officeDocument/2006/docPropsVTypes"/>
</file>